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67705531" w:rsidR="00900754" w:rsidRPr="007E605A" w:rsidRDefault="007E605A" w:rsidP="003A6FA8">
      <w:pPr>
        <w:pStyle w:val="Body"/>
        <w:jc w:val="center"/>
        <w:rPr>
          <w:sz w:val="24"/>
          <w:szCs w:val="24"/>
          <w:lang w:val="bg-BG"/>
        </w:rPr>
      </w:pPr>
      <w:r w:rsidRPr="007E605A">
        <w:rPr>
          <w:sz w:val="24"/>
          <w:szCs w:val="24"/>
        </w:rPr>
        <w:t>S</w:t>
      </w:r>
      <w:r w:rsidR="00900754" w:rsidRPr="007E605A">
        <w:rPr>
          <w:sz w:val="24"/>
          <w:szCs w:val="24"/>
        </w:rPr>
        <w:t xml:space="preserve">ubmit your solutions in the </w:t>
      </w:r>
      <w:r w:rsidR="00900754" w:rsidRPr="007E605A">
        <w:rPr>
          <w:noProof/>
          <w:sz w:val="24"/>
          <w:szCs w:val="24"/>
        </w:rPr>
        <w:t xml:space="preserve">SoftUni </w:t>
      </w:r>
      <w:r w:rsidR="00900754" w:rsidRPr="007E605A">
        <w:rPr>
          <w:sz w:val="24"/>
          <w:szCs w:val="24"/>
        </w:rPr>
        <w:t xml:space="preserve">judge system at: </w:t>
      </w:r>
      <w:hyperlink r:id="rId8" w:history="1">
        <w:r w:rsidR="00EF39A5" w:rsidRPr="00EF39A5">
          <w:rPr>
            <w:rStyle w:val="Hyperlink"/>
            <w:sz w:val="24"/>
            <w:szCs w:val="24"/>
          </w:rPr>
          <w:t>https://alpha.judge.softuni.org/contests/arrays-advanced-exercise/1299</w:t>
        </w:r>
      </w:hyperlink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r w:rsidRPr="000B0281">
        <w:rPr>
          <w:rFonts w:ascii="Consolas" w:hAnsi="Consolas" w:cstheme="minorHAnsi"/>
          <w:b/>
        </w:rPr>
        <w:t>`[</w:t>
      </w:r>
      <w:r>
        <w:rPr>
          <w:rFonts w:ascii="Consolas" w:hAnsi="Consolas" w:cstheme="minorHAnsi"/>
          <w:b/>
        </w:rPr>
        <w:t xml:space="preserve"> {element1}, {element2}, …elementN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3816"/>
      </w:tblGrid>
      <w:tr w:rsidR="00A321F9" w:rsidRPr="00A321F9" w14:paraId="5E653CA6" w14:textId="77777777" w:rsidTr="006D2B37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3816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6D2B37">
        <w:trPr>
          <w:trHeight w:val="903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3816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6D2B37">
        <w:trPr>
          <w:trHeight w:val="939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3816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lastRenderedPageBreak/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6D2B37">
        <w:trPr>
          <w:trHeight w:val="1791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Constraints </w:t>
      </w:r>
    </w:p>
    <w:p w14:paraId="22AA79D6" w14:textId="3F506A7F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>)</w:t>
      </w:r>
      <w:r w:rsidR="006D2B37">
        <w:rPr>
          <w:rFonts w:cstheme="minorHAnsi"/>
          <w:noProof/>
        </w:rPr>
        <w:t>.</w:t>
      </w:r>
    </w:p>
    <w:p w14:paraId="0110BF04" w14:textId="5AFFA616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>range [0…30]</w:t>
      </w:r>
      <w:r w:rsidR="006D2B37">
        <w:rPr>
          <w:rFonts w:cstheme="minorHAnsi"/>
        </w:rPr>
        <w:t>.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8586" w:type="dxa"/>
        <w:tblInd w:w="198" w:type="dxa"/>
        <w:tblLook w:val="04A0" w:firstRow="1" w:lastRow="0" w:firstColumn="1" w:lastColumn="0" w:noHBand="0" w:noVBand="1"/>
      </w:tblPr>
      <w:tblGrid>
        <w:gridCol w:w="3032"/>
        <w:gridCol w:w="5554"/>
      </w:tblGrid>
      <w:tr w:rsidR="00A321F9" w:rsidRPr="00A321F9" w14:paraId="06DC41FE" w14:textId="77777777" w:rsidTr="006D2B37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554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6D2B37">
        <w:trPr>
          <w:trHeight w:val="895"/>
        </w:trPr>
        <w:tc>
          <w:tcPr>
            <w:tcW w:w="3032" w:type="dxa"/>
          </w:tcPr>
          <w:p w14:paraId="4ADC51EA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21, 25, 28]</w:t>
            </w:r>
          </w:p>
        </w:tc>
        <w:tc>
          <w:tcPr>
            <w:tcW w:w="5554" w:type="dxa"/>
          </w:tcPr>
          <w:p w14:paraId="013F5108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585, 585, 390, 390, 390, 195, 195, 195, 195 </w:t>
            </w:r>
          </w:p>
          <w:p w14:paraId="75145D45" w14:textId="77777777" w:rsidR="00A321F9" w:rsidRPr="00DA0B52" w:rsidRDefault="00A321F9" w:rsidP="0056203F">
            <w:pPr>
              <w:rPr>
                <w:rFonts w:cstheme="minorHAnsi"/>
                <w:bCs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6E94DE9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[25, 2</w:t>
            </w:r>
            <w:r w:rsidR="001D09B2">
              <w:rPr>
                <w:rFonts w:cstheme="minorHAnsi"/>
                <w:b/>
              </w:rPr>
              <w:t>9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6D2B37" w:rsidRDefault="00A321F9" w:rsidP="00A321F9">
      <w:pPr>
        <w:rPr>
          <w:rFonts w:cstheme="minorHAnsi"/>
        </w:rPr>
      </w:pPr>
    </w:p>
    <w:tbl>
      <w:tblPr>
        <w:tblStyle w:val="TableGrid1"/>
        <w:tblW w:w="10490" w:type="dxa"/>
        <w:tblInd w:w="-5" w:type="dxa"/>
        <w:tblLook w:val="04A0" w:firstRow="1" w:lastRow="0" w:firstColumn="1" w:lastColumn="0" w:noHBand="0" w:noVBand="1"/>
      </w:tblPr>
      <w:tblGrid>
        <w:gridCol w:w="2557"/>
        <w:gridCol w:w="7933"/>
      </w:tblGrid>
      <w:tr w:rsidR="00A321F9" w:rsidRPr="00A321F9" w14:paraId="24656FD3" w14:textId="77777777" w:rsidTr="006D2B37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933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6D2B37">
        <w:trPr>
          <w:trHeight w:val="715"/>
        </w:trPr>
        <w:tc>
          <w:tcPr>
            <w:tcW w:w="2557" w:type="dxa"/>
          </w:tcPr>
          <w:p w14:paraId="627FB1F0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]</w:t>
            </w:r>
          </w:p>
        </w:tc>
        <w:tc>
          <w:tcPr>
            <w:tcW w:w="7933" w:type="dxa"/>
          </w:tcPr>
          <w:p w14:paraId="57DA3E8B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4816500 pesos </w:t>
            </w:r>
          </w:p>
        </w:tc>
      </w:tr>
      <w:tr w:rsidR="006D2B37" w:rsidRPr="00A321F9" w14:paraId="6FD74259" w14:textId="77777777" w:rsidTr="006D2B37">
        <w:trPr>
          <w:trHeight w:val="715"/>
        </w:trPr>
        <w:tc>
          <w:tcPr>
            <w:tcW w:w="2557" w:type="dxa"/>
          </w:tcPr>
          <w:p w14:paraId="65E96B6B" w14:textId="6E18F13E" w:rsidR="006D2B37" w:rsidRPr="00DA0B52" w:rsidRDefault="006D2B37" w:rsidP="006D2B37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, 22, 17, 19, 17]</w:t>
            </w:r>
          </w:p>
        </w:tc>
        <w:tc>
          <w:tcPr>
            <w:tcW w:w="7933" w:type="dxa"/>
          </w:tcPr>
          <w:p w14:paraId="493DE846" w14:textId="77777777" w:rsidR="006D2B37" w:rsidRPr="00DA0B52" w:rsidRDefault="006D2B37" w:rsidP="006D2B37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975, 975, 975, 975, 975, 975, 975, 975, 780, 780, 780, 585, 585 </w:t>
            </w:r>
          </w:p>
          <w:p w14:paraId="46CADEEF" w14:textId="67049DD8" w:rsidR="006D2B37" w:rsidRPr="00DA0B52" w:rsidRDefault="006D2B37" w:rsidP="006D2B37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21489000 pesos</w:t>
            </w:r>
          </w:p>
        </w:tc>
      </w:tr>
    </w:tbl>
    <w:p w14:paraId="592EBD29" w14:textId="51658AA2" w:rsidR="00640502" w:rsidRPr="006D2B37" w:rsidRDefault="00640502" w:rsidP="00A321F9"/>
    <w:sectPr w:rsidR="00640502" w:rsidRPr="006D2B37" w:rsidSect="005258D8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655FAF" w14:textId="77777777" w:rsidR="00CB2221" w:rsidRDefault="00CB2221" w:rsidP="008068A2">
      <w:pPr>
        <w:spacing w:after="0" w:line="240" w:lineRule="auto"/>
      </w:pPr>
      <w:r>
        <w:separator/>
      </w:r>
    </w:p>
  </w:endnote>
  <w:endnote w:type="continuationSeparator" w:id="0">
    <w:p w14:paraId="7B091B9A" w14:textId="77777777" w:rsidR="00CB2221" w:rsidRDefault="00CB22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2ADD39" w14:textId="77777777" w:rsidR="00CB2221" w:rsidRDefault="00CB2221" w:rsidP="008068A2">
      <w:pPr>
        <w:spacing w:after="0" w:line="240" w:lineRule="auto"/>
      </w:pPr>
      <w:r>
        <w:separator/>
      </w:r>
    </w:p>
  </w:footnote>
  <w:footnote w:type="continuationSeparator" w:id="0">
    <w:p w14:paraId="54EC23EC" w14:textId="77777777" w:rsidR="00CB2221" w:rsidRDefault="00CB22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194001557">
    <w:abstractNumId w:val="3"/>
  </w:num>
  <w:num w:numId="2" w16cid:durableId="630330200">
    <w:abstractNumId w:val="7"/>
  </w:num>
  <w:num w:numId="3" w16cid:durableId="1907910486">
    <w:abstractNumId w:val="10"/>
  </w:num>
  <w:num w:numId="4" w16cid:durableId="655307943">
    <w:abstractNumId w:val="8"/>
    <w:lvlOverride w:ilvl="0">
      <w:startOverride w:val="4"/>
    </w:lvlOverride>
  </w:num>
  <w:num w:numId="5" w16cid:durableId="420570978">
    <w:abstractNumId w:val="5"/>
  </w:num>
  <w:num w:numId="6" w16cid:durableId="1690721856">
    <w:abstractNumId w:val="8"/>
    <w:lvlOverride w:ilvl="0">
      <w:lvl w:ilvl="0" w:tplc="A566AD44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8E026E9C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0C6922A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EDD2300C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9BDA7358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8F5E8EA2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14A188E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6A62D2AA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4FA6EC64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1500074219">
    <w:abstractNumId w:val="13"/>
    <w:lvlOverride w:ilvl="0">
      <w:lvl w:ilvl="0" w:tplc="25E2A6AA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3760C462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6FBAAE88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2C02C2DC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D2470A2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7CC4C714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974B506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E2E8DC6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891A18B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837355474">
    <w:abstractNumId w:val="15"/>
  </w:num>
  <w:num w:numId="9" w16cid:durableId="869226640">
    <w:abstractNumId w:val="0"/>
  </w:num>
  <w:num w:numId="10" w16cid:durableId="105975079">
    <w:abstractNumId w:val="1"/>
  </w:num>
  <w:num w:numId="11" w16cid:durableId="1773625563">
    <w:abstractNumId w:val="11"/>
  </w:num>
  <w:num w:numId="12" w16cid:durableId="1761364739">
    <w:abstractNumId w:val="2"/>
  </w:num>
  <w:num w:numId="13" w16cid:durableId="863055854">
    <w:abstractNumId w:val="14"/>
  </w:num>
  <w:num w:numId="14" w16cid:durableId="2101296542">
    <w:abstractNumId w:val="12"/>
  </w:num>
  <w:num w:numId="15" w16cid:durableId="914051457">
    <w:abstractNumId w:val="4"/>
  </w:num>
  <w:num w:numId="16" w16cid:durableId="369648496">
    <w:abstractNumId w:val="9"/>
  </w:num>
  <w:num w:numId="17" w16cid:durableId="1452090297">
    <w:abstractNumId w:val="6"/>
  </w:num>
  <w:num w:numId="18" w16cid:durableId="1476294728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NKgFAC/ZL7ctAAAA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32600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09B2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0878"/>
    <w:rsid w:val="00491748"/>
    <w:rsid w:val="00493F42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58D8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EBF"/>
    <w:rsid w:val="006B3978"/>
    <w:rsid w:val="006D239A"/>
    <w:rsid w:val="006D2B37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0DE3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E605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73D47"/>
    <w:rsid w:val="0088080B"/>
    <w:rsid w:val="008B07D7"/>
    <w:rsid w:val="008B1F32"/>
    <w:rsid w:val="008B557F"/>
    <w:rsid w:val="008C2344"/>
    <w:rsid w:val="008C2B83"/>
    <w:rsid w:val="008C5930"/>
    <w:rsid w:val="008C7035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D7E9C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14AEE"/>
    <w:rsid w:val="00B2472A"/>
    <w:rsid w:val="00B34920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A4E"/>
    <w:rsid w:val="00CA0656"/>
    <w:rsid w:val="00CA2FD0"/>
    <w:rsid w:val="00CA5CA8"/>
    <w:rsid w:val="00CB2221"/>
    <w:rsid w:val="00CB626D"/>
    <w:rsid w:val="00CD2860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061F"/>
    <w:rsid w:val="00D42A98"/>
    <w:rsid w:val="00D4354E"/>
    <w:rsid w:val="00D43F69"/>
    <w:rsid w:val="00D50F79"/>
    <w:rsid w:val="00D62EAF"/>
    <w:rsid w:val="00D73957"/>
    <w:rsid w:val="00D7623F"/>
    <w:rsid w:val="00D769BF"/>
    <w:rsid w:val="00D8395C"/>
    <w:rsid w:val="00D84EC2"/>
    <w:rsid w:val="00D910AA"/>
    <w:rsid w:val="00DA028F"/>
    <w:rsid w:val="00DA0B52"/>
    <w:rsid w:val="00DA0EED"/>
    <w:rsid w:val="00DC28E6"/>
    <w:rsid w:val="00DC79E8"/>
    <w:rsid w:val="00DD55F0"/>
    <w:rsid w:val="00DD7BB2"/>
    <w:rsid w:val="00DE1B8E"/>
    <w:rsid w:val="00DF00FA"/>
    <w:rsid w:val="00DF54A3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EF0D09"/>
    <w:rsid w:val="00EF39A5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2B3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  <w:style w:type="character" w:styleId="UnresolvedMention">
    <w:name w:val="Unresolved Mention"/>
    <w:basedOn w:val="DefaultParagraphFont"/>
    <w:uiPriority w:val="99"/>
    <w:semiHidden/>
    <w:unhideWhenUsed/>
    <w:rsid w:val="00EF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arrays-advanced-exercise/129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</TotalTime>
  <Pages>1</Pages>
  <Words>1733</Words>
  <Characters>9882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Arrays Advanced</vt:lpstr>
      <vt:lpstr>Technology Fundamentals - JS Arrays Advanced</vt:lpstr>
    </vt:vector>
  </TitlesOfParts>
  <Company>SoftUni – https://softuni.org</Company>
  <LinksUpToDate>false</LinksUpToDate>
  <CharactersWithSpaces>1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eorgiDanielovApostolov</cp:lastModifiedBy>
  <cp:revision>73</cp:revision>
  <cp:lastPrinted>2023-12-06T11:06:00Z</cp:lastPrinted>
  <dcterms:created xsi:type="dcterms:W3CDTF">2019-11-12T12:29:00Z</dcterms:created>
  <dcterms:modified xsi:type="dcterms:W3CDTF">2025-01-06T21:57:00Z</dcterms:modified>
  <cp:category>computer programming; programming</cp:category>
</cp:coreProperties>
</file>